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987b78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02954099-128b-408d-b1b4-103bd8fa2d98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9853b12b-c403-46f2-96e4-1c5f9dddb008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afde3a9-aae9-415c-a874-a7a93c2b1205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12:42Z</dcterms:created>
  <dcterms:modified xsi:type="dcterms:W3CDTF">2023-07-04T15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